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2-07</w:t>
      </w:r>
      <w:r>
        <w:t xml:space="preserve"> </w:t>
      </w:r>
      <w:r>
        <w:t xml:space="preserve">06:28:3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5d2c44c2239d518227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2-07T06:28:43Z</dcterms:created>
  <dcterms:modified xsi:type="dcterms:W3CDTF">2023-02-07T06:2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2-07 06:28:35</vt:lpwstr>
  </property>
</Properties>
</file>